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 - nedostatek aktivní legitimace, bylo podáno pozdě etc.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 - například vzetí zpět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0382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405e09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13:11:52Z</dcterms:created>
  <dcterms:modified xsi:type="dcterms:W3CDTF">2022-03-19T13:11:52Z</dcterms:modified>
</cp:coreProperties>
</file>